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7AA99" w14:textId="77777777" w:rsidR="00160058" w:rsidRDefault="00D43AE2" w:rsidP="00D43AE2">
      <w:pPr>
        <w:pStyle w:val="NoSpacing"/>
        <w:jc w:val="center"/>
        <w:rPr>
          <w:b/>
          <w:bCs/>
        </w:rPr>
      </w:pPr>
      <w:bookmarkStart w:id="0" w:name="_GoBack"/>
      <w:bookmarkEnd w:id="0"/>
      <w:r w:rsidRPr="00D43AE2">
        <w:rPr>
          <w:b/>
          <w:bCs/>
        </w:rPr>
        <w:t>S</w:t>
      </w:r>
      <w:r>
        <w:rPr>
          <w:b/>
          <w:bCs/>
        </w:rPr>
        <w:t xml:space="preserve">ummary of Research Fund Spending, </w:t>
      </w:r>
      <w:r w:rsidRPr="00D43AE2">
        <w:rPr>
          <w:b/>
          <w:bCs/>
        </w:rPr>
        <w:t>Thammasat University Research Fund</w:t>
      </w:r>
    </w:p>
    <w:p w14:paraId="58487EB5" w14:textId="77777777" w:rsidR="00D43AE2" w:rsidRPr="00D26359" w:rsidRDefault="00D43AE2" w:rsidP="00D43AE2">
      <w:pPr>
        <w:pStyle w:val="NoSpacing"/>
      </w:pPr>
      <w:r>
        <w:tab/>
        <w:t>Type of Grant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Fiscal Year</w:t>
      </w:r>
      <w:r>
        <w:rPr>
          <w:u w:val="dotted"/>
        </w:rPr>
        <w:tab/>
      </w:r>
      <w:r>
        <w:rPr>
          <w:u w:val="dotted"/>
        </w:rPr>
        <w:tab/>
      </w:r>
      <w:r w:rsidRPr="00D43AE2">
        <w:t>Agreement ID No.</w:t>
      </w:r>
      <w:r>
        <w:rPr>
          <w:u w:val="dotted"/>
        </w:rPr>
        <w:tab/>
      </w:r>
      <w:r>
        <w:rPr>
          <w:u w:val="dotted"/>
        </w:rPr>
        <w:tab/>
      </w:r>
    </w:p>
    <w:p w14:paraId="7031B866" w14:textId="77777777" w:rsidR="00D43AE2" w:rsidRPr="00D26359" w:rsidRDefault="00D43AE2" w:rsidP="00F81616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t>1. Title of the Research Project</w:t>
      </w:r>
    </w:p>
    <w:p w14:paraId="3E7C084E" w14:textId="77777777" w:rsidR="00D43AE2" w:rsidRPr="00D26359" w:rsidRDefault="00D43AE2" w:rsidP="00F81616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ab/>
      </w:r>
      <w:r>
        <w:tab/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7577DDD" w14:textId="77777777" w:rsidR="00D43AE2" w:rsidRPr="00D26359" w:rsidRDefault="00D43AE2" w:rsidP="00F81616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ab/>
      </w:r>
      <w:r>
        <w:tab/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28465D9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2. Principal Investigato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Academic Rank</w:t>
      </w:r>
      <w:r w:rsidRPr="00D26359">
        <w:rPr>
          <w:u w:val="dotted"/>
        </w:rPr>
        <w:tab/>
      </w:r>
    </w:p>
    <w:p w14:paraId="1C43F227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ab/>
      </w:r>
      <w:r w:rsidRPr="00D26359">
        <w:tab/>
      </w:r>
      <w:r>
        <w:t>Department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 xml:space="preserve">Faculty/Institute </w:t>
      </w:r>
      <w:r w:rsidRPr="00D26359">
        <w:rPr>
          <w:u w:val="dotted"/>
        </w:rPr>
        <w:tab/>
      </w:r>
    </w:p>
    <w:p w14:paraId="75AD7E1C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ab/>
      </w:r>
      <w:r w:rsidRPr="00D26359">
        <w:tab/>
      </w:r>
      <w:r>
        <w:t>Phone No.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E-mail</w:t>
      </w:r>
      <w:r w:rsidRPr="00D26359">
        <w:rPr>
          <w:u w:val="dotted"/>
        </w:rPr>
        <w:tab/>
      </w:r>
    </w:p>
    <w:p w14:paraId="1BCBDE01" w14:textId="77777777" w:rsidR="00D43AE2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3. Co-investigato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Faculty/Institute</w:t>
      </w:r>
      <w:r w:rsidRPr="00D26359">
        <w:rPr>
          <w:u w:val="dotted"/>
        </w:rPr>
        <w:tab/>
      </w:r>
    </w:p>
    <w:p w14:paraId="77107A24" w14:textId="77777777" w:rsidR="00D43AE2" w:rsidRPr="00D26359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4. Project Adviso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Faculty/Institute</w:t>
      </w:r>
      <w:r w:rsidRPr="00D26359">
        <w:rPr>
          <w:u w:val="dotted"/>
        </w:rPr>
        <w:tab/>
      </w:r>
    </w:p>
    <w:p w14:paraId="4E2AB69B" w14:textId="77777777" w:rsidR="00D43AE2" w:rsidRPr="00D43AE2" w:rsidRDefault="00D43AE2" w:rsidP="00F81616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3544"/>
          <w:tab w:val="left" w:pos="9498"/>
        </w:tabs>
        <w:spacing w:line="276" w:lineRule="auto"/>
        <w:rPr>
          <w:u w:val="dotted"/>
        </w:rPr>
      </w:pPr>
      <w:r>
        <w:t>5. Budget received</w:t>
      </w:r>
      <w:r>
        <w:rPr>
          <w:u w:val="dotted"/>
        </w:rPr>
        <w:tab/>
      </w:r>
      <w:r>
        <w:rPr>
          <w:u w:val="dotted"/>
        </w:rPr>
        <w:tab/>
      </w:r>
      <w:r>
        <w:t>Baht. (</w:t>
      </w:r>
      <w:r>
        <w:rPr>
          <w:u w:val="dotted"/>
        </w:rPr>
        <w:tab/>
      </w:r>
      <w:r w:rsidRPr="00D43AE2">
        <w:t>)</w:t>
      </w:r>
    </w:p>
    <w:p w14:paraId="57AC3824" w14:textId="77777777" w:rsidR="00D43AE2" w:rsidRPr="00D43AE2" w:rsidRDefault="00D43AE2" w:rsidP="00F81616">
      <w:pPr>
        <w:pStyle w:val="NoSpacing"/>
        <w:spacing w:line="276" w:lineRule="auto"/>
        <w:rPr>
          <w:cs/>
        </w:rPr>
      </w:pPr>
      <w:r w:rsidRPr="00D43AE2">
        <w:t>6. Summary</w:t>
      </w:r>
      <w:r>
        <w:t xml:space="preserve"> of Research Fund Spending after the closure of the project</w:t>
      </w:r>
    </w:p>
    <w:tbl>
      <w:tblPr>
        <w:tblW w:w="98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92"/>
        <w:gridCol w:w="2126"/>
        <w:gridCol w:w="1843"/>
        <w:gridCol w:w="2293"/>
      </w:tblGrid>
      <w:tr w:rsidR="00D43AE2" w:rsidRPr="001A1E4A" w14:paraId="586332B3" w14:textId="77777777" w:rsidTr="00F231F6">
        <w:trPr>
          <w:trHeight w:val="170"/>
          <w:jc w:val="center"/>
        </w:trPr>
        <w:tc>
          <w:tcPr>
            <w:tcW w:w="3592" w:type="dxa"/>
            <w:vAlign w:val="center"/>
          </w:tcPr>
          <w:p w14:paraId="04F2A322" w14:textId="77777777" w:rsidR="00D43AE2" w:rsidRPr="001A1E4A" w:rsidRDefault="00D43AE2" w:rsidP="00F81616">
            <w:pPr>
              <w:pStyle w:val="NoSpacing"/>
              <w:spacing w:line="276" w:lineRule="auto"/>
              <w:jc w:val="center"/>
              <w:rPr>
                <w:rFonts w:eastAsia="Times New Roman"/>
              </w:rPr>
            </w:pPr>
            <w:r>
              <w:t>Expenditure</w:t>
            </w:r>
          </w:p>
        </w:tc>
        <w:tc>
          <w:tcPr>
            <w:tcW w:w="2126" w:type="dxa"/>
            <w:vAlign w:val="center"/>
          </w:tcPr>
          <w:p w14:paraId="6B6911F6" w14:textId="77777777" w:rsidR="00D43AE2" w:rsidRPr="001A1E4A" w:rsidRDefault="00F231F6" w:rsidP="00F81616">
            <w:pPr>
              <w:pStyle w:val="NoSpacing"/>
              <w:spacing w:line="276" w:lineRule="auto"/>
              <w:jc w:val="center"/>
              <w:rPr>
                <w:rFonts w:eastAsia="Times New Roman"/>
              </w:rPr>
            </w:pPr>
            <w:r>
              <w:t>Approved Budget Spending Plan</w:t>
            </w:r>
          </w:p>
        </w:tc>
        <w:tc>
          <w:tcPr>
            <w:tcW w:w="1843" w:type="dxa"/>
            <w:vAlign w:val="center"/>
          </w:tcPr>
          <w:p w14:paraId="38E2F690" w14:textId="77777777" w:rsidR="00D43AE2" w:rsidRPr="001A1E4A" w:rsidRDefault="00F231F6" w:rsidP="00F81616">
            <w:pPr>
              <w:pStyle w:val="NoSpacing"/>
              <w:spacing w:line="276" w:lineRule="auto"/>
              <w:jc w:val="center"/>
              <w:rPr>
                <w:rFonts w:eastAsia="Times New Roman"/>
              </w:rPr>
            </w:pPr>
            <w:r>
              <w:t>Actual Expenses</w:t>
            </w:r>
          </w:p>
        </w:tc>
        <w:tc>
          <w:tcPr>
            <w:tcW w:w="2293" w:type="dxa"/>
            <w:vAlign w:val="center"/>
          </w:tcPr>
          <w:p w14:paraId="7619D73D" w14:textId="77777777" w:rsidR="00D43AE2" w:rsidRPr="001A1E4A" w:rsidRDefault="00F231F6" w:rsidP="00F81616">
            <w:pPr>
              <w:pStyle w:val="NoSpacing"/>
              <w:spacing w:line="276" w:lineRule="auto"/>
              <w:jc w:val="center"/>
              <w:rPr>
                <w:rFonts w:eastAsia="Times New Roman"/>
                <w:cs/>
              </w:rPr>
            </w:pPr>
            <w:r>
              <w:t>Supporting Documents</w:t>
            </w:r>
          </w:p>
        </w:tc>
      </w:tr>
      <w:tr w:rsidR="00D43AE2" w:rsidRPr="001A1E4A" w14:paraId="6048416E" w14:textId="77777777" w:rsidTr="00F231F6">
        <w:trPr>
          <w:trHeight w:val="170"/>
          <w:jc w:val="center"/>
        </w:trPr>
        <w:tc>
          <w:tcPr>
            <w:tcW w:w="3592" w:type="dxa"/>
          </w:tcPr>
          <w:p w14:paraId="709CDA76" w14:textId="77777777" w:rsidR="00D43AE2" w:rsidRPr="001A1E4A" w:rsidRDefault="00D43AE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1. Category: temporary wages</w:t>
            </w:r>
          </w:p>
        </w:tc>
        <w:tc>
          <w:tcPr>
            <w:tcW w:w="2126" w:type="dxa"/>
          </w:tcPr>
          <w:p w14:paraId="4C75CE1D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5E710214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3069A769" w14:textId="77777777" w:rsidR="00D43AE2" w:rsidRPr="001A1E4A" w:rsidRDefault="00F231F6" w:rsidP="00F81616">
            <w:pPr>
              <w:pStyle w:val="NoSpacing"/>
              <w:spacing w:line="276" w:lineRule="auto"/>
              <w:rPr>
                <w:rFonts w:eastAsia="Times New Roman"/>
              </w:rPr>
            </w:pPr>
            <w:r w:rsidRPr="00F231F6">
              <w:t>Receipt</w:t>
            </w:r>
          </w:p>
        </w:tc>
      </w:tr>
      <w:tr w:rsidR="00AF6152" w:rsidRPr="001A1E4A" w14:paraId="69A6BFBD" w14:textId="77777777" w:rsidTr="00F231F6">
        <w:trPr>
          <w:trHeight w:val="170"/>
          <w:jc w:val="center"/>
        </w:trPr>
        <w:tc>
          <w:tcPr>
            <w:tcW w:w="3592" w:type="dxa"/>
          </w:tcPr>
          <w:p w14:paraId="4F031471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ab/>
              <w:t>1.1, 1.2, …</w:t>
            </w:r>
          </w:p>
        </w:tc>
        <w:tc>
          <w:tcPr>
            <w:tcW w:w="2126" w:type="dxa"/>
          </w:tcPr>
          <w:p w14:paraId="44341A14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DD941B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32BBCCA6" w14:textId="77777777" w:rsidR="00AF6152" w:rsidRPr="00F231F6" w:rsidRDefault="00AF6152" w:rsidP="00F81616">
            <w:pPr>
              <w:pStyle w:val="NoSpacing"/>
              <w:spacing w:line="276" w:lineRule="auto"/>
            </w:pPr>
          </w:p>
        </w:tc>
      </w:tr>
      <w:tr w:rsidR="00AF6152" w:rsidRPr="001A1E4A" w14:paraId="14C93C3C" w14:textId="77777777" w:rsidTr="00F231F6">
        <w:trPr>
          <w:trHeight w:val="170"/>
          <w:jc w:val="center"/>
        </w:trPr>
        <w:tc>
          <w:tcPr>
            <w:tcW w:w="3592" w:type="dxa"/>
          </w:tcPr>
          <w:p w14:paraId="3D16A1C8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>2. Category: compensation</w:t>
            </w:r>
          </w:p>
        </w:tc>
        <w:tc>
          <w:tcPr>
            <w:tcW w:w="2126" w:type="dxa"/>
          </w:tcPr>
          <w:p w14:paraId="2849539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2019A5B3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12F67A94" w14:textId="77777777" w:rsidR="00AF6152" w:rsidRPr="00F231F6" w:rsidRDefault="00AF6152" w:rsidP="00F81616">
            <w:pPr>
              <w:pStyle w:val="NoSpacing"/>
              <w:spacing w:line="276" w:lineRule="auto"/>
            </w:pPr>
          </w:p>
        </w:tc>
      </w:tr>
      <w:tr w:rsidR="00AF6152" w:rsidRPr="001A1E4A" w14:paraId="5F554A2D" w14:textId="77777777" w:rsidTr="00F231F6">
        <w:trPr>
          <w:trHeight w:val="170"/>
          <w:jc w:val="center"/>
        </w:trPr>
        <w:tc>
          <w:tcPr>
            <w:tcW w:w="3592" w:type="dxa"/>
          </w:tcPr>
          <w:p w14:paraId="071893AE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ab/>
              <w:t>2.1, 2.2, …</w:t>
            </w:r>
          </w:p>
        </w:tc>
        <w:tc>
          <w:tcPr>
            <w:tcW w:w="2126" w:type="dxa"/>
          </w:tcPr>
          <w:p w14:paraId="54E6316F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E034425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7E5A0A97" w14:textId="77777777" w:rsidR="00AF6152" w:rsidRPr="00F231F6" w:rsidRDefault="00AF6152" w:rsidP="00F81616">
            <w:pPr>
              <w:pStyle w:val="NoSpacing"/>
              <w:spacing w:line="276" w:lineRule="auto"/>
            </w:pPr>
          </w:p>
        </w:tc>
      </w:tr>
      <w:tr w:rsidR="00D43AE2" w:rsidRPr="001A1E4A" w14:paraId="0AF090BF" w14:textId="77777777" w:rsidTr="00F231F6">
        <w:trPr>
          <w:trHeight w:val="170"/>
          <w:jc w:val="center"/>
        </w:trPr>
        <w:tc>
          <w:tcPr>
            <w:tcW w:w="3592" w:type="dxa"/>
          </w:tcPr>
          <w:p w14:paraId="660B7BFC" w14:textId="77777777" w:rsidR="00D43AE2" w:rsidRPr="001A1E4A" w:rsidRDefault="00F231F6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3. Category: expenses</w:t>
            </w:r>
          </w:p>
        </w:tc>
        <w:tc>
          <w:tcPr>
            <w:tcW w:w="2126" w:type="dxa"/>
          </w:tcPr>
          <w:p w14:paraId="61A05201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5E76D9F0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1093A368" w14:textId="77777777" w:rsidR="00D43AE2" w:rsidRPr="001A1E4A" w:rsidRDefault="00D43AE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42F0A986" w14:textId="77777777" w:rsidTr="00F231F6">
        <w:trPr>
          <w:trHeight w:val="170"/>
          <w:jc w:val="center"/>
        </w:trPr>
        <w:tc>
          <w:tcPr>
            <w:tcW w:w="3592" w:type="dxa"/>
          </w:tcPr>
          <w:p w14:paraId="49ED9932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</w:rPr>
            </w:pPr>
            <w:r>
              <w:tab/>
              <w:t>3.1, 3.2, …</w:t>
            </w:r>
          </w:p>
        </w:tc>
        <w:tc>
          <w:tcPr>
            <w:tcW w:w="2126" w:type="dxa"/>
          </w:tcPr>
          <w:p w14:paraId="3B1AFAA4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50E3980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5DC0A7C2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28570943" w14:textId="77777777" w:rsidTr="00F231F6">
        <w:trPr>
          <w:trHeight w:val="170"/>
          <w:jc w:val="center"/>
        </w:trPr>
        <w:tc>
          <w:tcPr>
            <w:tcW w:w="3592" w:type="dxa"/>
          </w:tcPr>
          <w:p w14:paraId="25A450AC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4. Category: costs of materials</w:t>
            </w:r>
          </w:p>
        </w:tc>
        <w:tc>
          <w:tcPr>
            <w:tcW w:w="2126" w:type="dxa"/>
          </w:tcPr>
          <w:p w14:paraId="2BB7ABE7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404A9974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08EDDD7F" w14:textId="77777777" w:rsidR="00AF6152" w:rsidRPr="001C0D03" w:rsidRDefault="00AF6152" w:rsidP="00F81616">
            <w:pPr>
              <w:pStyle w:val="NoSpacing"/>
              <w:spacing w:line="276" w:lineRule="auto"/>
              <w:rPr>
                <w:rFonts w:eastAsia="Times New Roman"/>
                <w:color w:val="000000"/>
              </w:rPr>
            </w:pPr>
            <w:r w:rsidRPr="00F231F6">
              <w:rPr>
                <w:rFonts w:eastAsia="Times New Roman"/>
                <w:color w:val="000000"/>
              </w:rPr>
              <w:t>Receipt</w:t>
            </w:r>
            <w:r>
              <w:rPr>
                <w:rFonts w:eastAsia="Times New Roman"/>
                <w:color w:val="000000"/>
              </w:rPr>
              <w:t xml:space="preserve"> No…</w:t>
            </w:r>
          </w:p>
        </w:tc>
      </w:tr>
      <w:tr w:rsidR="00AF6152" w:rsidRPr="001A1E4A" w14:paraId="25CE7A4B" w14:textId="77777777" w:rsidTr="00F231F6">
        <w:trPr>
          <w:trHeight w:val="170"/>
          <w:jc w:val="center"/>
        </w:trPr>
        <w:tc>
          <w:tcPr>
            <w:tcW w:w="3592" w:type="dxa"/>
          </w:tcPr>
          <w:p w14:paraId="2E0B04B1" w14:textId="77777777" w:rsidR="00AF6152" w:rsidRDefault="00AF6152" w:rsidP="00F81616">
            <w:pPr>
              <w:pStyle w:val="NoSpacing"/>
              <w:tabs>
                <w:tab w:val="left" w:pos="302"/>
              </w:tabs>
              <w:spacing w:line="276" w:lineRule="auto"/>
            </w:pPr>
            <w:r>
              <w:tab/>
              <w:t>4.1, 4.2, …</w:t>
            </w:r>
          </w:p>
        </w:tc>
        <w:tc>
          <w:tcPr>
            <w:tcW w:w="2126" w:type="dxa"/>
          </w:tcPr>
          <w:p w14:paraId="77BFBA5D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115D673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474E66E7" w14:textId="77777777" w:rsidR="00AF6152" w:rsidRPr="00F231F6" w:rsidRDefault="00AF6152" w:rsidP="00F81616">
            <w:pPr>
              <w:pStyle w:val="NoSpacing"/>
              <w:spacing w:line="276" w:lineRule="auto"/>
              <w:rPr>
                <w:rFonts w:eastAsia="Times New Roman"/>
                <w:color w:val="000000"/>
              </w:rPr>
            </w:pPr>
          </w:p>
        </w:tc>
      </w:tr>
      <w:tr w:rsidR="00AF6152" w:rsidRPr="001A1E4A" w14:paraId="6E8644EB" w14:textId="77777777" w:rsidTr="00F231F6">
        <w:trPr>
          <w:trHeight w:val="170"/>
          <w:jc w:val="center"/>
        </w:trPr>
        <w:tc>
          <w:tcPr>
            <w:tcW w:w="3592" w:type="dxa"/>
          </w:tcPr>
          <w:p w14:paraId="7D3668EF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  <w:cs/>
              </w:rPr>
            </w:pPr>
            <w:r>
              <w:t>5. Category: durable articles (if any)</w:t>
            </w:r>
          </w:p>
        </w:tc>
        <w:tc>
          <w:tcPr>
            <w:tcW w:w="2126" w:type="dxa"/>
          </w:tcPr>
          <w:p w14:paraId="2B6482ED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49FF795E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68DFD89F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12CF1B78" w14:textId="77777777" w:rsidTr="00F231F6">
        <w:trPr>
          <w:trHeight w:val="170"/>
          <w:jc w:val="center"/>
        </w:trPr>
        <w:tc>
          <w:tcPr>
            <w:tcW w:w="3592" w:type="dxa"/>
          </w:tcPr>
          <w:p w14:paraId="300EE08F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rPr>
                <w:rFonts w:eastAsia="Times New Roman"/>
              </w:rPr>
            </w:pPr>
            <w:r>
              <w:tab/>
              <w:t>5.1, 5.2, …</w:t>
            </w:r>
          </w:p>
        </w:tc>
        <w:tc>
          <w:tcPr>
            <w:tcW w:w="2126" w:type="dxa"/>
          </w:tcPr>
          <w:p w14:paraId="45C9AB16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</w:tcPr>
          <w:p w14:paraId="64B53C5D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17D99FAB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72A13991" w14:textId="77777777" w:rsidTr="00F231F6">
        <w:trPr>
          <w:trHeight w:val="170"/>
          <w:jc w:val="center"/>
        </w:trPr>
        <w:tc>
          <w:tcPr>
            <w:tcW w:w="3592" w:type="dxa"/>
            <w:vAlign w:val="center"/>
          </w:tcPr>
          <w:p w14:paraId="2E5D94D9" w14:textId="77777777" w:rsidR="00AF6152" w:rsidRPr="001A1E4A" w:rsidRDefault="00AF6152" w:rsidP="00F81616">
            <w:pPr>
              <w:pStyle w:val="NoSpacing"/>
              <w:tabs>
                <w:tab w:val="left" w:pos="302"/>
              </w:tabs>
              <w:spacing w:line="276" w:lineRule="auto"/>
              <w:jc w:val="center"/>
              <w:rPr>
                <w:rFonts w:eastAsia="Times New Roman"/>
                <w:cs/>
              </w:rPr>
            </w:pPr>
            <w:r>
              <w:t>Total</w:t>
            </w:r>
          </w:p>
        </w:tc>
        <w:tc>
          <w:tcPr>
            <w:tcW w:w="2126" w:type="dxa"/>
            <w:vAlign w:val="center"/>
          </w:tcPr>
          <w:p w14:paraId="572422E5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1843" w:type="dxa"/>
            <w:vAlign w:val="center"/>
          </w:tcPr>
          <w:p w14:paraId="205B91C5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  <w:tc>
          <w:tcPr>
            <w:tcW w:w="2293" w:type="dxa"/>
          </w:tcPr>
          <w:p w14:paraId="73F3FF97" w14:textId="77777777" w:rsidR="00AF6152" w:rsidRPr="001A1E4A" w:rsidRDefault="00AF6152" w:rsidP="00F81616">
            <w:pPr>
              <w:pStyle w:val="NoSpacing"/>
              <w:spacing w:line="276" w:lineRule="auto"/>
              <w:rPr>
                <w:rFonts w:eastAsia="Times New Roman"/>
              </w:rPr>
            </w:pPr>
          </w:p>
        </w:tc>
      </w:tr>
      <w:tr w:rsidR="00AF6152" w:rsidRPr="001A1E4A" w14:paraId="296406E8" w14:textId="77777777" w:rsidTr="00F231F6">
        <w:trPr>
          <w:trHeight w:val="170"/>
          <w:jc w:val="center"/>
        </w:trPr>
        <w:tc>
          <w:tcPr>
            <w:tcW w:w="9854" w:type="dxa"/>
            <w:gridSpan w:val="4"/>
            <w:vAlign w:val="center"/>
          </w:tcPr>
          <w:p w14:paraId="2E2A574E" w14:textId="77777777" w:rsidR="00AF6152" w:rsidRPr="00F231F6" w:rsidRDefault="00AF6152" w:rsidP="00F81616">
            <w:pPr>
              <w:pStyle w:val="NoSpacing"/>
              <w:spacing w:line="276" w:lineRule="auto"/>
              <w:rPr>
                <w:rFonts w:eastAsia="Times New Roman"/>
                <w:cs/>
              </w:rPr>
            </w:pPr>
            <w:r>
              <w:t>Remaining (Income minus expenses)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t>Baht</w:t>
            </w:r>
            <w:proofErr w:type="gramStart"/>
            <w:r>
              <w:t xml:space="preserve">   (</w:t>
            </w:r>
            <w:proofErr w:type="gramEnd"/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t>)</w:t>
            </w:r>
          </w:p>
        </w:tc>
      </w:tr>
    </w:tbl>
    <w:p w14:paraId="7D69B544" w14:textId="77777777" w:rsidR="00F231F6" w:rsidRDefault="00F231F6" w:rsidP="00F231F6">
      <w:pPr>
        <w:pStyle w:val="NoSpacing"/>
        <w:jc w:val="right"/>
      </w:pPr>
    </w:p>
    <w:p w14:paraId="5B5BDA60" w14:textId="77777777" w:rsidR="00D43AE2" w:rsidRPr="00F231F6" w:rsidRDefault="00F231F6" w:rsidP="00F231F6">
      <w:pPr>
        <w:pStyle w:val="NoSpacing"/>
        <w:jc w:val="right"/>
      </w:pPr>
      <w:r w:rsidRPr="00F231F6">
        <w:t>I hereby certify that the information provided is true in all respects.</w:t>
      </w:r>
    </w:p>
    <w:p w14:paraId="6DD58BA2" w14:textId="77777777" w:rsidR="00F231F6" w:rsidRDefault="00F231F6" w:rsidP="00F231F6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F231F6" w14:paraId="07BD4B72" w14:textId="77777777" w:rsidTr="001062A4">
        <w:tc>
          <w:tcPr>
            <w:tcW w:w="4927" w:type="dxa"/>
          </w:tcPr>
          <w:p w14:paraId="345AC23C" w14:textId="77777777" w:rsidR="00F231F6" w:rsidRDefault="00F231F6" w:rsidP="001062A4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18DA3F5B" w14:textId="77777777" w:rsidR="00F231F6" w:rsidRPr="006A0DAF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F231F6" w14:paraId="3DFC43BD" w14:textId="77777777" w:rsidTr="001062A4">
        <w:tc>
          <w:tcPr>
            <w:tcW w:w="4927" w:type="dxa"/>
          </w:tcPr>
          <w:p w14:paraId="04040F89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AD4BA4F" w14:textId="77777777" w:rsidR="00F231F6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F231F6" w14:paraId="24995B8B" w14:textId="77777777" w:rsidTr="001062A4">
        <w:tc>
          <w:tcPr>
            <w:tcW w:w="4927" w:type="dxa"/>
          </w:tcPr>
          <w:p w14:paraId="11BF77BD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79614B79" w14:textId="77777777" w:rsidR="00F231F6" w:rsidRPr="00AD178D" w:rsidRDefault="00F231F6" w:rsidP="001062A4">
            <w:pPr>
              <w:pStyle w:val="NoSpacing"/>
              <w:jc w:val="center"/>
            </w:pPr>
            <w:r w:rsidRPr="000E7703">
              <w:t>Principal Investigator</w:t>
            </w:r>
          </w:p>
        </w:tc>
      </w:tr>
      <w:tr w:rsidR="00F231F6" w14:paraId="6A83AA31" w14:textId="77777777" w:rsidTr="001062A4">
        <w:tc>
          <w:tcPr>
            <w:tcW w:w="4927" w:type="dxa"/>
          </w:tcPr>
          <w:p w14:paraId="2A599D44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4AF31544" w14:textId="77777777" w:rsidR="00F231F6" w:rsidRDefault="00F231F6" w:rsidP="00F231F6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5825077F" w14:textId="77777777" w:rsidR="00F231F6" w:rsidRPr="000E7703" w:rsidRDefault="00F231F6" w:rsidP="00F231F6">
      <w:pPr>
        <w:pStyle w:val="NoSpacing"/>
        <w:rPr>
          <w:color w:val="FFFFFF" w:themeColor="background1"/>
        </w:rPr>
      </w:pPr>
      <w:r w:rsidRPr="000E7703">
        <w:rPr>
          <w:color w:val="FFFFFF" w:themeColor="background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F231F6" w14:paraId="57692389" w14:textId="77777777" w:rsidTr="001062A4">
        <w:tc>
          <w:tcPr>
            <w:tcW w:w="4927" w:type="dxa"/>
          </w:tcPr>
          <w:p w14:paraId="1F9D69FB" w14:textId="77777777" w:rsidR="00F231F6" w:rsidRDefault="00F231F6" w:rsidP="001062A4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74F789AA" w14:textId="77777777" w:rsidR="00F231F6" w:rsidRPr="006A0DAF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F231F6" w14:paraId="68596615" w14:textId="77777777" w:rsidTr="001062A4">
        <w:tc>
          <w:tcPr>
            <w:tcW w:w="4927" w:type="dxa"/>
          </w:tcPr>
          <w:p w14:paraId="77852472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49D415E9" w14:textId="77777777" w:rsidR="00F231F6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F231F6" w14:paraId="46CB98A5" w14:textId="77777777" w:rsidTr="001062A4">
        <w:tc>
          <w:tcPr>
            <w:tcW w:w="4927" w:type="dxa"/>
          </w:tcPr>
          <w:p w14:paraId="48AE16AF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9A9165B" w14:textId="77777777" w:rsidR="00F231F6" w:rsidRPr="00AD178D" w:rsidRDefault="00F231F6" w:rsidP="001062A4">
            <w:pPr>
              <w:pStyle w:val="NoSpacing"/>
              <w:jc w:val="center"/>
            </w:pPr>
            <w:r w:rsidRPr="000E7703">
              <w:t>Project Advisor</w:t>
            </w:r>
          </w:p>
        </w:tc>
      </w:tr>
      <w:tr w:rsidR="00F231F6" w14:paraId="6114B297" w14:textId="77777777" w:rsidTr="001062A4">
        <w:tc>
          <w:tcPr>
            <w:tcW w:w="4927" w:type="dxa"/>
          </w:tcPr>
          <w:p w14:paraId="0BABC7E3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820100D" w14:textId="77777777" w:rsidR="00F231F6" w:rsidRDefault="00F231F6" w:rsidP="001062A4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72142BF6" w14:textId="77777777" w:rsidR="00F231F6" w:rsidRPr="000E7703" w:rsidRDefault="00F231F6" w:rsidP="00F231F6">
      <w:pPr>
        <w:pStyle w:val="NoSpacing"/>
        <w:rPr>
          <w:color w:val="FFFFFF" w:themeColor="background1"/>
        </w:rPr>
      </w:pPr>
      <w:r w:rsidRPr="000E7703">
        <w:rPr>
          <w:color w:val="FFFFFF" w:themeColor="background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F231F6" w14:paraId="23E0469E" w14:textId="77777777" w:rsidTr="001062A4">
        <w:tc>
          <w:tcPr>
            <w:tcW w:w="4927" w:type="dxa"/>
          </w:tcPr>
          <w:p w14:paraId="0AE765CB" w14:textId="77777777" w:rsidR="00F231F6" w:rsidRDefault="00F231F6" w:rsidP="001062A4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6A38E619" w14:textId="77777777" w:rsidR="00F231F6" w:rsidRPr="006A0DAF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F231F6" w14:paraId="3F92E3FB" w14:textId="77777777" w:rsidTr="001062A4">
        <w:tc>
          <w:tcPr>
            <w:tcW w:w="4927" w:type="dxa"/>
          </w:tcPr>
          <w:p w14:paraId="6E01E6B3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9FC4FEC" w14:textId="77777777" w:rsidR="00F231F6" w:rsidRDefault="00F231F6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F231F6" w14:paraId="743C16A0" w14:textId="77777777" w:rsidTr="001062A4">
        <w:tc>
          <w:tcPr>
            <w:tcW w:w="4927" w:type="dxa"/>
          </w:tcPr>
          <w:p w14:paraId="0140E676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31D5DAEA" w14:textId="77777777" w:rsidR="00F231F6" w:rsidRPr="00AD178D" w:rsidRDefault="00236083" w:rsidP="001062A4">
            <w:pPr>
              <w:pStyle w:val="NoSpacing"/>
              <w:jc w:val="center"/>
            </w:pPr>
            <w:r w:rsidRPr="007B6B2A">
              <w:t>Chairman of the Research Promotion Committee (Section's Name)</w:t>
            </w:r>
          </w:p>
        </w:tc>
      </w:tr>
      <w:tr w:rsidR="00F231F6" w14:paraId="123D2109" w14:textId="77777777" w:rsidTr="001062A4">
        <w:tc>
          <w:tcPr>
            <w:tcW w:w="4927" w:type="dxa"/>
          </w:tcPr>
          <w:p w14:paraId="403CF8BD" w14:textId="77777777" w:rsidR="00F231F6" w:rsidRDefault="00F231F6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7E1F4F96" w14:textId="77777777" w:rsidR="00F231F6" w:rsidRDefault="00F231F6" w:rsidP="001062A4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4E290D57" w14:textId="77777777" w:rsidR="00236083" w:rsidRDefault="00236083" w:rsidP="00D43AE2">
      <w:pPr>
        <w:pStyle w:val="NoSpacing"/>
        <w:rPr>
          <w:b/>
          <w:bCs/>
        </w:rPr>
      </w:pPr>
    </w:p>
    <w:p w14:paraId="17F1AFDB" w14:textId="77777777" w:rsidR="00AF6152" w:rsidRDefault="00AF6152" w:rsidP="00D43AE2">
      <w:pPr>
        <w:pStyle w:val="NoSpacing"/>
        <w:rPr>
          <w:b/>
          <w:bCs/>
        </w:rPr>
      </w:pPr>
    </w:p>
    <w:p w14:paraId="2DF41198" w14:textId="77777777" w:rsidR="00AF6152" w:rsidRDefault="00AF6152" w:rsidP="00D43AE2">
      <w:pPr>
        <w:pStyle w:val="NoSpacing"/>
        <w:rPr>
          <w:b/>
          <w:bCs/>
        </w:rPr>
      </w:pPr>
    </w:p>
    <w:p w14:paraId="76C05761" w14:textId="77777777" w:rsidR="00D43AE2" w:rsidRDefault="00236083" w:rsidP="00D43AE2">
      <w:pPr>
        <w:pStyle w:val="NoSpacing"/>
        <w:rPr>
          <w:b/>
          <w:bCs/>
        </w:rPr>
      </w:pPr>
      <w:r>
        <w:rPr>
          <w:b/>
          <w:bCs/>
        </w:rPr>
        <w:lastRenderedPageBreak/>
        <w:t>Note</w:t>
      </w:r>
    </w:p>
    <w:p w14:paraId="4BE523D7" w14:textId="77777777" w:rsidR="00236083" w:rsidRDefault="00236083" w:rsidP="00F81616">
      <w:pPr>
        <w:pStyle w:val="NoSpacing"/>
        <w:jc w:val="thaiDistribute"/>
      </w:pPr>
      <w:r>
        <w:tab/>
        <w:t xml:space="preserve">1. The Grantee must submit this </w:t>
      </w:r>
      <w:r w:rsidRPr="00236083">
        <w:t>Summary of Research Fund Spending</w:t>
      </w:r>
      <w:r>
        <w:t xml:space="preserve"> and keep evidence of all expenditures for auditing purposes when requested by the Grantor.</w:t>
      </w:r>
    </w:p>
    <w:p w14:paraId="309CD5D5" w14:textId="77777777" w:rsidR="00236083" w:rsidRDefault="00236083" w:rsidP="00F81616">
      <w:pPr>
        <w:pStyle w:val="NoSpacing"/>
        <w:jc w:val="thaiDistribute"/>
      </w:pPr>
      <w:r>
        <w:tab/>
        <w:t xml:space="preserve">2. The Grantee must return the remaining amount of the grant to the </w:t>
      </w:r>
      <w:r w:rsidRPr="00236083">
        <w:t>Thammasat University Research Fund</w:t>
      </w:r>
      <w:r w:rsidR="00AF6152">
        <w:t xml:space="preserve">, attached with the duplicate of the University’s receipt for the returned grant and the account book that has been properly closed. </w:t>
      </w:r>
    </w:p>
    <w:p w14:paraId="0BC42758" w14:textId="77777777" w:rsidR="00236083" w:rsidRPr="00236083" w:rsidRDefault="00AF6152" w:rsidP="00F81616">
      <w:pPr>
        <w:pStyle w:val="NoSpacing"/>
        <w:jc w:val="thaiDistribute"/>
      </w:pPr>
      <w:r>
        <w:tab/>
        <w:t xml:space="preserve">3. After receiving approval from the faculty/section, the Grantee must submit supporting documents listed under Items 1 and 2 herein to the </w:t>
      </w:r>
      <w:r w:rsidRPr="00AF6152">
        <w:t>Research Administration Division</w:t>
      </w:r>
      <w:r>
        <w:t>.</w:t>
      </w:r>
    </w:p>
    <w:sectPr w:rsidR="00236083" w:rsidRPr="00236083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E48C3" w14:textId="77777777" w:rsidR="005822B4" w:rsidRDefault="005822B4" w:rsidP="00C41D80">
      <w:r>
        <w:separator/>
      </w:r>
    </w:p>
  </w:endnote>
  <w:endnote w:type="continuationSeparator" w:id="0">
    <w:p w14:paraId="7FC1C93E" w14:textId="77777777" w:rsidR="005822B4" w:rsidRDefault="005822B4" w:rsidP="00C4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1B58B" w14:textId="77777777" w:rsidR="005822B4" w:rsidRDefault="005822B4" w:rsidP="00C41D80">
      <w:r>
        <w:separator/>
      </w:r>
    </w:p>
  </w:footnote>
  <w:footnote w:type="continuationSeparator" w:id="0">
    <w:p w14:paraId="02B50F0C" w14:textId="77777777" w:rsidR="005822B4" w:rsidRDefault="005822B4" w:rsidP="00C41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170D" w14:textId="15BBF465" w:rsidR="00C41D80" w:rsidRDefault="00E640E1" w:rsidP="00E640E1">
    <w:pPr>
      <w:pStyle w:val="Header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NDc1NTE1tLAwMTBX0lEKTi0uzszPAykwrAUAX40jbS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36083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4E6B"/>
    <w:rsid w:val="003F5E70"/>
    <w:rsid w:val="0040509D"/>
    <w:rsid w:val="00407DD8"/>
    <w:rsid w:val="004129FB"/>
    <w:rsid w:val="004277B7"/>
    <w:rsid w:val="00451779"/>
    <w:rsid w:val="00454A75"/>
    <w:rsid w:val="00456C78"/>
    <w:rsid w:val="004714FD"/>
    <w:rsid w:val="00481E4D"/>
    <w:rsid w:val="004A570C"/>
    <w:rsid w:val="004B29B5"/>
    <w:rsid w:val="004C1DDF"/>
    <w:rsid w:val="004C2206"/>
    <w:rsid w:val="004C7B52"/>
    <w:rsid w:val="004D38DA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22B4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43613"/>
    <w:rsid w:val="0067565C"/>
    <w:rsid w:val="00694CD7"/>
    <w:rsid w:val="006970C7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5222D"/>
    <w:rsid w:val="00A5613D"/>
    <w:rsid w:val="00A56190"/>
    <w:rsid w:val="00A64D69"/>
    <w:rsid w:val="00A84C92"/>
    <w:rsid w:val="00A946B8"/>
    <w:rsid w:val="00A950AA"/>
    <w:rsid w:val="00A952BA"/>
    <w:rsid w:val="00A967F9"/>
    <w:rsid w:val="00A96FB8"/>
    <w:rsid w:val="00AB7549"/>
    <w:rsid w:val="00AC00D1"/>
    <w:rsid w:val="00AD304D"/>
    <w:rsid w:val="00AF6152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EAB"/>
    <w:rsid w:val="00C22089"/>
    <w:rsid w:val="00C22621"/>
    <w:rsid w:val="00C37B87"/>
    <w:rsid w:val="00C41D80"/>
    <w:rsid w:val="00C527E3"/>
    <w:rsid w:val="00C72B7D"/>
    <w:rsid w:val="00C72F13"/>
    <w:rsid w:val="00C85F61"/>
    <w:rsid w:val="00CA1D70"/>
    <w:rsid w:val="00CB3CDA"/>
    <w:rsid w:val="00CC6E7A"/>
    <w:rsid w:val="00CE66A4"/>
    <w:rsid w:val="00CF1FAC"/>
    <w:rsid w:val="00D01F0F"/>
    <w:rsid w:val="00D11411"/>
    <w:rsid w:val="00D25988"/>
    <w:rsid w:val="00D361A2"/>
    <w:rsid w:val="00D4144A"/>
    <w:rsid w:val="00D43AE2"/>
    <w:rsid w:val="00D4454E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244E"/>
    <w:rsid w:val="00DE2720"/>
    <w:rsid w:val="00DE53FD"/>
    <w:rsid w:val="00DE5735"/>
    <w:rsid w:val="00DF0685"/>
    <w:rsid w:val="00DF447B"/>
    <w:rsid w:val="00DF74F6"/>
    <w:rsid w:val="00E15723"/>
    <w:rsid w:val="00E32E7C"/>
    <w:rsid w:val="00E34209"/>
    <w:rsid w:val="00E368F1"/>
    <w:rsid w:val="00E459E2"/>
    <w:rsid w:val="00E5597F"/>
    <w:rsid w:val="00E571D5"/>
    <w:rsid w:val="00E640E1"/>
    <w:rsid w:val="00E747C4"/>
    <w:rsid w:val="00E84CF6"/>
    <w:rsid w:val="00E92E4D"/>
    <w:rsid w:val="00EA076A"/>
    <w:rsid w:val="00EB4A7D"/>
    <w:rsid w:val="00EC6D3C"/>
    <w:rsid w:val="00ED428A"/>
    <w:rsid w:val="00EE1329"/>
    <w:rsid w:val="00EE795A"/>
    <w:rsid w:val="00F030CD"/>
    <w:rsid w:val="00F11F94"/>
    <w:rsid w:val="00F231F6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81616"/>
    <w:rsid w:val="00FB5EAA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8AE27"/>
  <w15:docId w15:val="{7BD5105C-3A6A-4E45-A8B9-AFDF64720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3AE2"/>
    <w:pPr>
      <w:spacing w:after="0" w:line="240" w:lineRule="auto"/>
    </w:pPr>
    <w:rPr>
      <w:rFonts w:ascii="Cordia New" w:eastAsia="Cordia New" w:hAnsi="Cordia New" w:cs="Cordi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6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459E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41D80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C41D80"/>
  </w:style>
  <w:style w:type="paragraph" w:styleId="Footer">
    <w:name w:val="footer"/>
    <w:basedOn w:val="Normal"/>
    <w:link w:val="FooterChar"/>
    <w:uiPriority w:val="99"/>
    <w:unhideWhenUsed/>
    <w:rsid w:val="00C41D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3BBCB-A6C3-4A47-86E1-194A3BB7E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cp:lastPrinted>2025-11-18T03:40:00Z</cp:lastPrinted>
  <dcterms:created xsi:type="dcterms:W3CDTF">2025-10-14T08:07:00Z</dcterms:created>
  <dcterms:modified xsi:type="dcterms:W3CDTF">2025-11-18T03:40:00Z</dcterms:modified>
</cp:coreProperties>
</file>